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BA44CA" w14:textId="77777777" w:rsidR="00646516" w:rsidRDefault="00526B8F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commentRangeStart w:id="0"/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75EDBC84" w14:textId="77777777" w:rsidR="006B72EA" w:rsidRPr="006B72EA" w:rsidRDefault="006B72EA" w:rsidP="006B72EA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  <w:commentRangeEnd w:id="0"/>
      <w:r w:rsidR="007A4B0E">
        <w:rPr>
          <w:rStyle w:val="CommentReference"/>
        </w:rPr>
        <w:commentReference w:id="0"/>
      </w:r>
    </w:p>
    <w:p w14:paraId="3C660A91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14:paraId="09013052" w14:textId="77777777" w:rsidTr="007702D4">
        <w:trPr>
          <w:trHeight w:val="259"/>
        </w:trPr>
        <w:tc>
          <w:tcPr>
            <w:tcW w:w="4685" w:type="dxa"/>
          </w:tcPr>
          <w:p w14:paraId="31B024D5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14:paraId="4D81D625" w14:textId="77777777" w:rsidR="00646516" w:rsidRPr="008066E7" w:rsidRDefault="00646516" w:rsidP="002035BC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18F9AF4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0DA77C54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6D59616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2A968E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3DC676D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14:paraId="01C9B82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65B47A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14:paraId="282B7357" w14:textId="77777777" w:rsidR="00646516" w:rsidRPr="008066E7" w:rsidRDefault="0087562E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25F4AB45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 w:rsidR="00312EA1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14:paraId="0DD094D5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6D9172D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="00ED31C0"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14:paraId="315B120F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216323351</w:t>
            </w:r>
          </w:p>
        </w:tc>
      </w:tr>
      <w:tr w:rsidR="00646516" w:rsidRPr="008066E7" w14:paraId="2C47C4E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5EA5884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="00ED31C0"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14:paraId="5A528F13" w14:textId="0B181523" w:rsidR="00646516" w:rsidRPr="008066E7" w:rsidRDefault="002F73A8" w:rsidP="00E93A35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C5E29">
              <w:rPr>
                <w:rFonts w:ascii="Sylfaen" w:hAnsi="Sylfaen"/>
                <w:sz w:val="20"/>
                <w:szCs w:val="20"/>
                <w:lang w:val="ka-GE"/>
              </w:rPr>
              <w:t>ხოსე მიგელ სანტოს გონზალეზ</w:t>
            </w:r>
          </w:p>
        </w:tc>
      </w:tr>
      <w:tr w:rsidR="00646516" w:rsidRPr="008066E7" w14:paraId="0CAC3CA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585A05E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10A10793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14:paraId="3AEAD80E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46A00A5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04B8A6F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58595838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14:paraId="5E6F6800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72F5BCCF" w14:textId="77777777"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14:paraId="4C16A0F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14:paraId="769A4278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14:paraId="16F4E58A" w14:textId="77777777"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14F81F95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B2B2384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14:paraId="60FE405D" w14:textId="77777777"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14:paraId="3BC23723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0DE04AE8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70A66D76" w14:textId="77777777"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24CA0984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75DBD196" w14:textId="77777777"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14:paraId="0D045005" w14:textId="77777777"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87562E">
        <w:rPr>
          <w:rFonts w:ascii="Sylfaen" w:hAnsi="Sylfaen" w:cstheme="minorHAnsi"/>
          <w:sz w:val="20"/>
          <w:szCs w:val="20"/>
        </w:rPr>
        <w:t>RWC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მიაწოდოს </w:t>
      </w:r>
      <w:r w:rsidR="0087562E">
        <w:rPr>
          <w:rFonts w:ascii="Sylfaen" w:hAnsi="Sylfaen" w:cstheme="minorHAnsi"/>
          <w:sz w:val="20"/>
          <w:szCs w:val="20"/>
          <w:lang w:val="ka-GE"/>
        </w:rPr>
        <w:t>RWC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14:paraId="797E9246" w14:textId="77777777"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07BE8C0E" w14:textId="77777777"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340FBC0B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="00E22073">
        <w:rPr>
          <w:rFonts w:ascii="Sylfaen" w:hAnsi="Sylfaen"/>
          <w:b/>
          <w:sz w:val="20"/>
          <w:szCs w:val="20"/>
          <w:lang w:val="ka-GE"/>
        </w:rPr>
        <w:t>„საქონლის“ მიწოდების ვადა</w:t>
      </w:r>
    </w:p>
    <w:p w14:paraId="5AADCC5C" w14:textId="77777777"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87562E">
        <w:rPr>
          <w:rFonts w:ascii="Sylfaen" w:hAnsi="Sylfaen" w:cs="Sylfaen"/>
          <w:sz w:val="20"/>
          <w:szCs w:val="20"/>
        </w:rPr>
        <w:t>RWC</w:t>
      </w:r>
      <w:r w:rsidR="00C605D0" w:rsidRPr="00C605D0">
        <w:rPr>
          <w:rFonts w:ascii="Sylfaen" w:hAnsi="Sylfaen" w:cs="Sylfaen"/>
          <w:sz w:val="20"/>
          <w:szCs w:val="20"/>
        </w:rPr>
        <w:t>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14:paraId="5885C182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14:paraId="1E5D7B22" w14:textId="12727B6D"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F05DAE">
        <w:rPr>
          <w:rFonts w:ascii="Sylfaen" w:hAnsi="Sylfaen"/>
          <w:sz w:val="20"/>
          <w:szCs w:val="20"/>
          <w:lang w:val="ka-GE"/>
        </w:rPr>
        <w:t>ს</w:t>
      </w:r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14:paraId="03499834" w14:textId="77777777"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87562E">
        <w:rPr>
          <w:rFonts w:ascii="Sylfaen" w:hAnsi="Sylfaen" w:cs="Sylfaen"/>
          <w:sz w:val="20"/>
          <w:szCs w:val="20"/>
        </w:rPr>
        <w:t>RWC</w:t>
      </w:r>
      <w:r>
        <w:rPr>
          <w:rFonts w:ascii="Sylfaen" w:hAnsi="Sylfaen" w:cs="Sylfaen"/>
          <w:sz w:val="20"/>
          <w:szCs w:val="20"/>
        </w:rPr>
        <w:t>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14:paraId="3960B5FE" w14:textId="7D24A1D5"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A5057C">
        <w:rPr>
          <w:rFonts w:ascii="Sylfaen" w:hAnsi="Sylfaen"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>საქონლის მიწოდებიდან და შესაბამისი მიღება-</w:t>
      </w:r>
      <w:r w:rsidRPr="001C1619">
        <w:rPr>
          <w:rFonts w:ascii="Sylfaen" w:hAnsi="Sylfaen" w:cstheme="minorHAnsi"/>
          <w:sz w:val="20"/>
          <w:szCs w:val="20"/>
          <w:lang w:val="ka-GE"/>
        </w:rPr>
        <w:lastRenderedPageBreak/>
        <w:t>ჩაბარების აქტის გაფორმებიდან ან/და სასაქონლო ზედნადების 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</w:t>
      </w:r>
      <w:r w:rsidR="00F05DAE">
        <w:rPr>
          <w:rFonts w:ascii="Sylfaen" w:hAnsi="Sylfaen"/>
          <w:sz w:val="20"/>
          <w:szCs w:val="20"/>
          <w:lang w:val="ka-GE"/>
        </w:rPr>
        <w:t>საბან</w:t>
      </w:r>
      <w:r w:rsidRPr="008066E7">
        <w:rPr>
          <w:rFonts w:ascii="Sylfaen" w:hAnsi="Sylfaen"/>
          <w:sz w:val="20"/>
          <w:szCs w:val="20"/>
          <w:lang w:val="ka-GE"/>
        </w:rPr>
        <w:t>კო ანგარიშზე თანხის გადარიცხვის გზით:</w:t>
      </w:r>
    </w:p>
    <w:p w14:paraId="4E32A678" w14:textId="77777777"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0829283B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14:paraId="2DF922B8" w14:textId="77777777"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14:paraId="49B5CB07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14:paraId="5E3AB1BE" w14:textId="77777777"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14:paraId="0CC1BCF0" w14:textId="77777777"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7F7A00C6" w14:textId="77777777"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14:paraId="067CB7F9" w14:textId="77777777"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14:paraId="79AA91A9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1FA3082B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4C7D1231" w14:textId="77777777"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>“ ან/და დაქვითოს მისთვის გადასახდელი ნებისმიერი სხვა მიმდინარე თუ მომავალში წარმოშობილი გადასახდელებიდან.</w:t>
      </w:r>
    </w:p>
    <w:p w14:paraId="752FC0F5" w14:textId="77777777"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440A6B11" w14:textId="77777777"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14:paraId="5EBA52F3" w14:textId="77777777"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2D0D2412" w14:textId="77777777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14:paraId="6C2DA0AD" w14:textId="77777777"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2D79FA65" w14:textId="77777777"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14:paraId="3B87BDBF" w14:textId="77777777"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6187260C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18CB7626" w14:textId="77777777"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508056D6" w14:textId="77777777"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66903112" w14:textId="77777777"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2AF6316E" w14:textId="77777777" w:rsidTr="00D73CE9">
        <w:tc>
          <w:tcPr>
            <w:tcW w:w="4675" w:type="dxa"/>
          </w:tcPr>
          <w:p w14:paraId="44B77DDE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87562E"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4E6490EE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14:paraId="0318C7CA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8B5553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503D697A" w14:textId="33CD2A0D" w:rsidR="002F73A8" w:rsidRDefault="002F73A8" w:rsidP="00E93A35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C5E29">
              <w:rPr>
                <w:rFonts w:ascii="Sylfaen" w:hAnsi="Sylfaen"/>
                <w:sz w:val="20"/>
                <w:szCs w:val="20"/>
                <w:lang w:val="ka-GE"/>
              </w:rPr>
              <w:t>ხოსე მიგელ სანტოს გონზალეზ</w:t>
            </w:r>
          </w:p>
          <w:p w14:paraId="3C344E3F" w14:textId="2DCDEE58" w:rsidR="00863E76" w:rsidRDefault="004E2A3F" w:rsidP="002F73A8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3DAA963C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54526359" w14:textId="77777777"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77BA2838" w14:textId="77777777"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BA5D2D9" w14:textId="77777777"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9694E3" w14:textId="77777777"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2DAC24D" w14:textId="77777777"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3D5CC4C9" w14:textId="77777777"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41D31DB4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5B276CF0" w14:textId="77777777"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14:paraId="128B1845" w14:textId="77777777"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14:paraId="7D2EC3D0" w14:textId="77777777"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61AFDF9" w14:textId="77777777"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14:paraId="548DF33A" w14:textId="77777777"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14:paraId="64B8D3A1" w14:textId="77777777"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14:paraId="219BC658" w14:textId="77777777"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7014E54C" w14:textId="77777777" w:rsidR="004D5702" w:rsidRDefault="004D570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14:paraId="6CAD91D0" w14:textId="77777777"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14:paraId="59BFC67B" w14:textId="77777777" w:rsidR="00BC0167" w:rsidRPr="00311EC6" w:rsidRDefault="00A5453C" w:rsidP="00311EC6">
      <w:pPr>
        <w:rPr>
          <w:lang w:val="ka-GE"/>
        </w:rPr>
      </w:pPr>
      <w:r>
        <w:rPr>
          <w:lang w:val="ka-GE"/>
        </w:rPr>
        <w:lastRenderedPageBreak/>
        <w:fldChar w:fldCharType="end"/>
      </w:r>
    </w:p>
    <w:p w14:paraId="2D2E4882" w14:textId="77777777"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14:paraId="18C8B24B" w14:textId="77777777" w:rsidTr="00D73CE9">
        <w:tc>
          <w:tcPr>
            <w:tcW w:w="4675" w:type="dxa"/>
          </w:tcPr>
          <w:p w14:paraId="63A06550" w14:textId="77777777" w:rsidR="00B7065D" w:rsidRPr="002F73A8" w:rsidRDefault="00B7065D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2F73A8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87562E" w:rsidRPr="002F73A8"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Pr="002F73A8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1B5B8FD9" w14:textId="77777777" w:rsidR="00B7065D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14:paraId="22AA2CE2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588A4A7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731B3BBB" w14:textId="5ADA690B" w:rsidR="002F73A8" w:rsidRDefault="002F73A8" w:rsidP="002F73A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C5E29">
              <w:rPr>
                <w:rFonts w:ascii="Sylfaen" w:hAnsi="Sylfaen"/>
                <w:sz w:val="20"/>
                <w:szCs w:val="20"/>
                <w:lang w:val="ka-GE"/>
              </w:rPr>
              <w:t>ხოსე მიგელ სანტოს გონზალეზ</w:t>
            </w:r>
            <w:bookmarkStart w:id="1" w:name="_GoBack"/>
            <w:bookmarkEnd w:id="1"/>
          </w:p>
          <w:p w14:paraId="20B5608E" w14:textId="28021638" w:rsidR="00B7065D" w:rsidRPr="008066E7" w:rsidRDefault="00565081" w:rsidP="002F73A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14:paraId="6945DDAF" w14:textId="77777777"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385661F5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4F8D69C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94DFA03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F7D08AC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7AC2A88A" w14:textId="77777777"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66C99F8" w14:textId="77777777" w:rsidR="00251ED6" w:rsidRPr="008066E7" w:rsidRDefault="00251ED6">
      <w:pPr>
        <w:rPr>
          <w:rFonts w:ascii="Sylfaen" w:hAnsi="Sylfaen"/>
          <w:sz w:val="20"/>
          <w:szCs w:val="20"/>
        </w:rPr>
      </w:pPr>
    </w:p>
    <w:sectPr w:rsidR="00251ED6" w:rsidRPr="008066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etevan Sichinava" w:date="2023-04-19T10:44:00Z" w:initials="KS">
    <w:p w14:paraId="2D9B7A39" w14:textId="77777777" w:rsidR="007A4B0E" w:rsidRDefault="007A4B0E" w:rsidP="007A4B0E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რის, დრაფტი, ერთი ვარიანტი იმისა თუ როგორ შეიძლება ხელშეკრულების ფორმულირება. </w:t>
      </w:r>
    </w:p>
    <w:p w14:paraId="40ACA743" w14:textId="77777777" w:rsidR="007A4B0E" w:rsidRDefault="007A4B0E" w:rsidP="007A4B0E">
      <w:pPr>
        <w:pStyle w:val="CommentText"/>
        <w:rPr>
          <w:lang w:val="ka-GE"/>
        </w:rPr>
      </w:pPr>
      <w:r>
        <w:rPr>
          <w:lang w:val="ka-GE"/>
        </w:rPr>
        <w:t xml:space="preserve">თუ კონკრეტულ კონტრაქტორთან არსებობს სპეციალური პირობა მოსაწოდებელი საქონლის ან/მომსახურების ხასიათიდან გამომდინარე, საჭიროა აღნიშნულის დამატებით მითითება.  </w:t>
      </w:r>
    </w:p>
    <w:p w14:paraId="3A9984EA" w14:textId="77777777" w:rsidR="007A4B0E" w:rsidRDefault="007A4B0E" w:rsidP="007A4B0E">
      <w:pPr>
        <w:pStyle w:val="CommentText"/>
        <w:rPr>
          <w:lang w:val="ka-GE"/>
        </w:rPr>
      </w:pPr>
      <w:r>
        <w:rPr>
          <w:lang w:val="ka-GE"/>
        </w:rPr>
        <w:t>ამასთან თუ გსურთ გამოიყენოთ ეს ვარიანტი ისარგებლოთ შემდეგი კომბინაციით:</w:t>
      </w:r>
    </w:p>
    <w:p w14:paraId="2E8CDB1A" w14:textId="77777777" w:rsidR="007A4B0E" w:rsidRDefault="007A4B0E" w:rsidP="007A4B0E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გთხოვთ დააკოპიროთ ტექსტი ახალ ვორდის ფაილში კლავიატურაზე შემდეგი კომბინაციის გამოყენებით </w:t>
      </w:r>
      <w:r w:rsidRPr="009E1EF2">
        <w:rPr>
          <w:lang w:val="ka-GE"/>
        </w:rPr>
        <w:t xml:space="preserve">ctrl+A </w:t>
      </w:r>
      <w:r>
        <w:rPr>
          <w:lang w:val="ka-GE"/>
        </w:rPr>
        <w:t xml:space="preserve"> (მთლიანი ტექსტის მონიშვნა)</w:t>
      </w:r>
    </w:p>
    <w:p w14:paraId="6CBE42F8" w14:textId="77777777" w:rsidR="007A4B0E" w:rsidRDefault="007A4B0E" w:rsidP="007A4B0E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>შემდეგ ტექსტი რომ მოინიშნება</w:t>
      </w:r>
      <w:r w:rsidRPr="009E1EF2">
        <w:rPr>
          <w:lang w:val="ka-GE"/>
        </w:rPr>
        <w:t xml:space="preserve"> </w:t>
      </w:r>
      <w:r>
        <w:rPr>
          <w:lang w:val="ka-GE"/>
        </w:rPr>
        <w:t xml:space="preserve">გამოიყენოთ კლავიატურაზე შემდეგი კომბინაცია  </w:t>
      </w:r>
      <w:r w:rsidRPr="009E1EF2">
        <w:rPr>
          <w:lang w:val="ka-GE"/>
        </w:rPr>
        <w:t>ctrl+C</w:t>
      </w:r>
      <w:r>
        <w:rPr>
          <w:lang w:val="ka-GE"/>
        </w:rPr>
        <w:t xml:space="preserve">  (კოპირება) </w:t>
      </w:r>
      <w:r w:rsidRPr="009E1EF2">
        <w:rPr>
          <w:lang w:val="ka-GE"/>
        </w:rPr>
        <w:t xml:space="preserve"> </w:t>
      </w:r>
    </w:p>
    <w:p w14:paraId="5A1C0BB8" w14:textId="77777777" w:rsidR="007A4B0E" w:rsidRDefault="007A4B0E" w:rsidP="007A4B0E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შემდეგ ახალ ვორდის ფაილში გამოიყენოთ კლავიატურაზე შემდეგი კომბინაცია </w:t>
      </w:r>
      <w:r w:rsidRPr="009E1EF2">
        <w:rPr>
          <w:lang w:val="ka-GE"/>
        </w:rPr>
        <w:t xml:space="preserve">ctrl+V </w:t>
      </w:r>
      <w:r>
        <w:rPr>
          <w:lang w:val="ka-GE"/>
        </w:rPr>
        <w:t xml:space="preserve">(ტექსტის ჩასმა). </w:t>
      </w:r>
    </w:p>
    <w:p w14:paraId="00FA73C7" w14:textId="77777777" w:rsidR="007A4B0E" w:rsidRDefault="007A4B0E" w:rsidP="007A4B0E">
      <w:pPr>
        <w:pStyle w:val="CommentText"/>
        <w:numPr>
          <w:ilvl w:val="0"/>
          <w:numId w:val="9"/>
        </w:numPr>
      </w:pPr>
      <w:r>
        <w:rPr>
          <w:lang w:val="ka-GE"/>
        </w:rPr>
        <w:t>ამის შემდეგ შეგეძლებათ ტექსტში ნებისმიერი ცვლილების შეტანა.</w:t>
      </w:r>
    </w:p>
    <w:p w14:paraId="23385C48" w14:textId="77777777" w:rsidR="007A4B0E" w:rsidRDefault="007A4B0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3385C48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9DF27E" w14:textId="77777777"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14:paraId="7C922ADF" w14:textId="77777777"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A0EF6B" w14:textId="77777777"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14:paraId="76937231" w14:textId="77777777"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CF8658" w14:textId="77777777"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B3E7B74"/>
    <w:multiLevelType w:val="hybridMultilevel"/>
    <w:tmpl w:val="A4C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4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Sichinava">
    <w15:presenceInfo w15:providerId="None" w15:userId="Ketevan Sichin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documentProtection w:edit="readOnly" w:enforcement="1" w:cryptProviderType="rsaAES" w:cryptAlgorithmClass="hash" w:cryptAlgorithmType="typeAny" w:cryptAlgorithmSid="14" w:cryptSpinCount="100000" w:hash="OgfC8543UOzfqwhWlHIaPZdPgL0x0jmMit8UAX+yKPxad1puIt+5K2+UiBn76I8ZnNFrZznVCCJnvt4lrl/eUA==" w:salt="g2dLV+hs2EXfWoG5aGnJG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16ED1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4CBD"/>
    <w:rsid w:val="002D505D"/>
    <w:rsid w:val="002D6AF1"/>
    <w:rsid w:val="002E747E"/>
    <w:rsid w:val="002E7CDC"/>
    <w:rsid w:val="002F0E5B"/>
    <w:rsid w:val="002F297A"/>
    <w:rsid w:val="002F73A8"/>
    <w:rsid w:val="003030AA"/>
    <w:rsid w:val="003036D8"/>
    <w:rsid w:val="00307C52"/>
    <w:rsid w:val="00311EC6"/>
    <w:rsid w:val="00312EA1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B72EA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4B0E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0D04"/>
    <w:rsid w:val="0087562E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8C4"/>
    <w:rsid w:val="00DE7A89"/>
    <w:rsid w:val="00DF41D0"/>
    <w:rsid w:val="00DF6C2E"/>
    <w:rsid w:val="00E00333"/>
    <w:rsid w:val="00E00E54"/>
    <w:rsid w:val="00E01BA1"/>
    <w:rsid w:val="00E1629A"/>
    <w:rsid w:val="00E22073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3A35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DAE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20E9B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20987-D810-482C-AE4C-82D0CF3B5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34</Words>
  <Characters>3618</Characters>
  <Application>Microsoft Office Word</Application>
  <DocSecurity>8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8</cp:revision>
  <dcterms:created xsi:type="dcterms:W3CDTF">2023-01-27T15:01:00Z</dcterms:created>
  <dcterms:modified xsi:type="dcterms:W3CDTF">2023-07-28T12:14:00Z</dcterms:modified>
</cp:coreProperties>
</file>